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imor-Lest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imor-Leste received a score of 5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imor-Lest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imor-Leste received a score of</w:t>
      </w:r>
      <w:r>
        <w:t xml:space="preserve"> </w:t>
      </w:r>
      <w:r>
        <w:rPr>
          <w:bCs/>
          <w:b/>
        </w:rPr>
        <w:t xml:space="preserve">6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imor-Leste received a score of 64.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imor-Leste received a score of 28.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imor-Leste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imor-Lest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imor-Lest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imor-Lest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imor-Lest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imor-Leste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imor-Leste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imor-Leste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imor-Leste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imor-Leste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imor-Lest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imor-Lest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imor-Leste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Timor-Lest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Timor-Lest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Timor-Lest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Timor-Lest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Timor-Lest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Timor-Lest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Timor-Lest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Timor-Lest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Timor-Lest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Timor-Lest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Timor-Lest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Timor-Lest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Timor-Lest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Timor-Lest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Timor-Lest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Timor-Lest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Timor-Lest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0,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6, 2007, 2011,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3, 201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20:01:10Z</dcterms:created>
  <dcterms:modified xsi:type="dcterms:W3CDTF">2024-01-16T20: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imor-Leste Country Report</vt:lpwstr>
  </property>
</Properties>
</file>